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19786" w14:textId="07BA44B6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23A8DA5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431C2F">
        <w:rPr>
          <w:rFonts w:ascii="Times New Roman" w:hAnsi="Times New Roman" w:cs="Times New Roman"/>
          <w:sz w:val="24"/>
          <w:szCs w:val="24"/>
        </w:rPr>
        <w:t xml:space="preserve">December </w:t>
      </w:r>
      <w:r w:rsidR="008F4D2D">
        <w:rPr>
          <w:rFonts w:ascii="Times New Roman" w:hAnsi="Times New Roman" w:cs="Times New Roman"/>
          <w:sz w:val="24"/>
          <w:szCs w:val="24"/>
        </w:rPr>
        <w:t>8</w:t>
      </w:r>
      <w:r w:rsidR="00431C2F">
        <w:rPr>
          <w:rFonts w:ascii="Times New Roman" w:hAnsi="Times New Roman" w:cs="Times New Roman"/>
          <w:sz w:val="24"/>
          <w:szCs w:val="24"/>
        </w:rPr>
        <w:t>, 2025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6EB2C0EB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</w:t>
      </w:r>
      <w:r w:rsidR="00AB3D12">
        <w:rPr>
          <w:rFonts w:ascii="Times New Roman" w:hAnsi="Times New Roman" w:cs="Times New Roman"/>
          <w:sz w:val="24"/>
          <w:szCs w:val="24"/>
        </w:rPr>
        <w:t xml:space="preserve"> </w:t>
      </w:r>
      <w:r w:rsidR="00B83BB7">
        <w:rPr>
          <w:rFonts w:ascii="Times New Roman" w:hAnsi="Times New Roman" w:cs="Times New Roman"/>
          <w:sz w:val="24"/>
          <w:szCs w:val="24"/>
        </w:rPr>
        <w:t>Julie Trahan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395D5943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>         </w:t>
      </w:r>
      <w:r w:rsidR="00C946A4">
        <w:rPr>
          <w:rFonts w:ascii="Times New Roman" w:hAnsi="Times New Roman" w:cs="Times New Roman"/>
          <w:b/>
          <w:bCs/>
          <w:sz w:val="24"/>
          <w:szCs w:val="24"/>
        </w:rPr>
        <w:t>August</w:t>
      </w:r>
      <w:r w:rsidR="00306A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1DAFFFED" w14:textId="2D80D166" w:rsidR="00E814ED" w:rsidRPr="00E814ED" w:rsidRDefault="00AB3D12" w:rsidP="00AB3D12">
      <w:pPr>
        <w:pStyle w:val="paragraph"/>
        <w:spacing w:before="0" w:beforeAutospacing="0" w:after="0" w:afterAutospacing="0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normaltextrun"/>
          <w:rFonts w:ascii="Times New Roman" w:hAnsi="Times New Roman" w:cs="Times New Roman"/>
        </w:rPr>
        <w:t>The Creole Nature Trail All-</w:t>
      </w:r>
      <w:r w:rsidRPr="00E814ED">
        <w:rPr>
          <w:rStyle w:val="normaltextrun"/>
          <w:rFonts w:ascii="Times New Roman" w:hAnsi="Times New Roman" w:cs="Times New Roman"/>
        </w:rPr>
        <w:t xml:space="preserve">American Road district board of commissioners meeting will be held on </w:t>
      </w:r>
      <w:r w:rsidRPr="00E814ED">
        <w:rPr>
          <w:rStyle w:val="normaltextrun"/>
          <w:rFonts w:ascii="Times New Roman" w:hAnsi="Times New Roman" w:cs="Times New Roman"/>
          <w:b/>
          <w:bCs/>
        </w:rPr>
        <w:t xml:space="preserve">Thursday, </w:t>
      </w:r>
      <w:r w:rsidR="00431C2F">
        <w:rPr>
          <w:rStyle w:val="normaltextrun"/>
          <w:rFonts w:ascii="Times New Roman" w:hAnsi="Times New Roman" w:cs="Times New Roman"/>
          <w:b/>
          <w:bCs/>
        </w:rPr>
        <w:t>December 11</w:t>
      </w:r>
      <w:r w:rsidRPr="00E814ED">
        <w:rPr>
          <w:rStyle w:val="normaltextrun"/>
          <w:rFonts w:ascii="Times New Roman" w:hAnsi="Times New Roman" w:cs="Times New Roman"/>
          <w:b/>
          <w:bCs/>
        </w:rPr>
        <w:t xml:space="preserve">, at </w:t>
      </w:r>
      <w:r w:rsidR="00306A09" w:rsidRPr="00E814ED">
        <w:rPr>
          <w:rStyle w:val="normaltextrun"/>
          <w:rFonts w:ascii="Times New Roman" w:hAnsi="Times New Roman" w:cs="Times New Roman"/>
          <w:b/>
          <w:bCs/>
        </w:rPr>
        <w:t>2</w:t>
      </w:r>
      <w:r w:rsidRPr="00E814ED">
        <w:rPr>
          <w:rStyle w:val="normaltextrun"/>
          <w:rFonts w:ascii="Times New Roman" w:hAnsi="Times New Roman" w:cs="Times New Roman"/>
          <w:b/>
          <w:bCs/>
        </w:rPr>
        <w:t xml:space="preserve"> pm </w:t>
      </w:r>
      <w:r w:rsidRPr="00E814ED">
        <w:rPr>
          <w:rStyle w:val="normaltextrun"/>
          <w:rFonts w:ascii="Times New Roman" w:hAnsi="Times New Roman" w:cs="Times New Roman"/>
        </w:rPr>
        <w:t>at</w:t>
      </w:r>
      <w:r w:rsidR="00E76E42" w:rsidRPr="00E814ED">
        <w:rPr>
          <w:rStyle w:val="normaltextrun"/>
          <w:rFonts w:ascii="Times New Roman" w:hAnsi="Times New Roman" w:cs="Times New Roman"/>
        </w:rPr>
        <w:t xml:space="preserve"> the </w:t>
      </w:r>
      <w:r w:rsidR="00E814ED" w:rsidRPr="00E814ED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Southwest Louisiana Convention &amp; Visitors Bureau located at 1205 N. Lakeshore Dr., Lake Charles, LA. </w:t>
      </w:r>
      <w:r w:rsidR="00E814ED" w:rsidRPr="00E814ED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051DC88E" w14:textId="02089104" w:rsidR="00AB3D12" w:rsidRPr="00FF6023" w:rsidRDefault="00AB3D12" w:rsidP="00AB3D1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FF6023">
        <w:rPr>
          <w:rStyle w:val="eop"/>
          <w:rFonts w:ascii="Times New Roman" w:hAnsi="Times New Roman" w:cs="Times New Roman"/>
        </w:rPr>
        <w:t> </w:t>
      </w:r>
    </w:p>
    <w:p w14:paraId="62A3A5FB" w14:textId="2A278152" w:rsidR="00AB3D12" w:rsidRDefault="00AB3D12" w:rsidP="00AB3D12">
      <w:pPr>
        <w:pStyle w:val="paragraph"/>
        <w:spacing w:before="0" w:beforeAutospacing="0" w:after="0" w:afterAutospacing="0"/>
        <w:textAlignment w:val="baseline"/>
        <w:rPr>
          <w:rStyle w:val="eop"/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</w:rPr>
        <w:t xml:space="preserve">Please find attached the preliminary agenda and minutes </w:t>
      </w:r>
      <w:proofErr w:type="gramStart"/>
      <w:r>
        <w:rPr>
          <w:rStyle w:val="normaltextrun"/>
          <w:rFonts w:ascii="Times New Roman" w:hAnsi="Times New Roman" w:cs="Times New Roman"/>
        </w:rPr>
        <w:t>from</w:t>
      </w:r>
      <w:proofErr w:type="gramEnd"/>
      <w:r>
        <w:rPr>
          <w:rStyle w:val="normaltextrun"/>
          <w:rFonts w:ascii="Times New Roman" w:hAnsi="Times New Roman" w:cs="Times New Roman"/>
        </w:rPr>
        <w:t xml:space="preserve"> the </w:t>
      </w:r>
      <w:r w:rsidR="00345EDA">
        <w:rPr>
          <w:rStyle w:val="normaltextrun"/>
          <w:rFonts w:ascii="Times New Roman" w:hAnsi="Times New Roman" w:cs="Times New Roman"/>
        </w:rPr>
        <w:t xml:space="preserve">April 24, </w:t>
      </w:r>
      <w:proofErr w:type="gramStart"/>
      <w:r w:rsidR="00345EDA">
        <w:rPr>
          <w:rStyle w:val="normaltextrun"/>
          <w:rFonts w:ascii="Times New Roman" w:hAnsi="Times New Roman" w:cs="Times New Roman"/>
        </w:rPr>
        <w:t>2025</w:t>
      </w:r>
      <w:proofErr w:type="gramEnd"/>
      <w:r w:rsidR="00345EDA">
        <w:rPr>
          <w:rStyle w:val="normaltextrun"/>
          <w:rFonts w:ascii="Times New Roman" w:hAnsi="Times New Roman" w:cs="Times New Roman"/>
        </w:rPr>
        <w:t xml:space="preserve"> district meeting</w:t>
      </w:r>
      <w:r>
        <w:rPr>
          <w:rStyle w:val="normaltextrun"/>
          <w:rFonts w:ascii="Times New Roman" w:hAnsi="Times New Roman" w:cs="Times New Roman"/>
        </w:rPr>
        <w:t>.</w:t>
      </w:r>
      <w:r w:rsidR="00FF6023">
        <w:rPr>
          <w:rStyle w:val="normaltextrun"/>
          <w:rFonts w:ascii="Times New Roman" w:hAnsi="Times New Roman" w:cs="Times New Roman"/>
        </w:rPr>
        <w:t xml:space="preserve"> Please contact</w:t>
      </w:r>
      <w:r>
        <w:rPr>
          <w:rStyle w:val="normaltextrun"/>
          <w:rFonts w:ascii="Times New Roman" w:hAnsi="Times New Roman" w:cs="Times New Roman"/>
        </w:rPr>
        <w:t xml:space="preserve"> me if you have any questions about the information enclosed.</w:t>
      </w:r>
      <w:r>
        <w:rPr>
          <w:rStyle w:val="eop"/>
          <w:rFonts w:ascii="Times New Roman" w:hAnsi="Times New Roman" w:cs="Times New Roman"/>
        </w:rPr>
        <w:t> </w:t>
      </w: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10992853" w:rsidR="0043266C" w:rsidRDefault="00F4354A" w:rsidP="000D1A2A">
      <w:r>
        <w:rPr>
          <w:rFonts w:ascii="Times New Roman" w:hAnsi="Times New Roman" w:cs="Times New Roman"/>
          <w:b/>
          <w:bCs/>
          <w:sz w:val="24"/>
          <w:szCs w:val="24"/>
        </w:rPr>
        <w:t>RSVP</w:t>
      </w:r>
      <w:r w:rsid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4522"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>regrets only</w:t>
      </w:r>
      <w:r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31C2F">
        <w:rPr>
          <w:rFonts w:ascii="Times New Roman" w:hAnsi="Times New Roman" w:cs="Times New Roman"/>
          <w:b/>
          <w:bCs/>
          <w:sz w:val="24"/>
          <w:szCs w:val="24"/>
        </w:rPr>
        <w:t>Matt Young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431C2F">
        <w:rPr>
          <w:rFonts w:ascii="Times New Roman" w:hAnsi="Times New Roman" w:cs="Times New Roman"/>
          <w:b/>
          <w:bCs/>
          <w:sz w:val="24"/>
          <w:szCs w:val="24"/>
        </w:rPr>
        <w:t>337-240-5788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or</w:t>
      </w:r>
      <w:r w:rsidR="00431C2F">
        <w:rPr>
          <w:rFonts w:ascii="Times New Roman" w:hAnsi="Times New Roman" w:cs="Times New Roman"/>
          <w:b/>
          <w:bCs/>
          <w:sz w:val="24"/>
          <w:szCs w:val="24"/>
        </w:rPr>
        <w:t xml:space="preserve"> myoung@visitlakecharles.org</w:t>
      </w:r>
    </w:p>
    <w:sectPr w:rsidR="0043266C" w:rsidSect="00805E38">
      <w:headerReference w:type="default" r:id="rId6"/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7BA30C" w14:textId="77777777" w:rsidR="001C0474" w:rsidRDefault="001C0474" w:rsidP="00847B83">
      <w:r>
        <w:separator/>
      </w:r>
    </w:p>
  </w:endnote>
  <w:endnote w:type="continuationSeparator" w:id="0">
    <w:p w14:paraId="7BE2FF57" w14:textId="77777777" w:rsidR="001C0474" w:rsidRDefault="001C0474" w:rsidP="0084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DA6F7" w14:textId="2F1A5276" w:rsidR="00847B83" w:rsidRPr="00FE609E" w:rsidRDefault="00847B83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1205 N. Lakeshore Dr</w:t>
    </w:r>
    <w:r w:rsidR="000F3B36" w:rsidRPr="00FE609E">
      <w:rPr>
        <w:rFonts w:asciiTheme="minorHAnsi" w:hAnsiTheme="minorHAnsi" w:cstheme="minorHAnsi"/>
        <w:color w:val="800000"/>
      </w:rPr>
      <w:t xml:space="preserve"> ◊ Lake Charles, LA 70601</w:t>
    </w:r>
  </w:p>
  <w:p w14:paraId="2C62C92E" w14:textId="16192E04" w:rsidR="00707776" w:rsidRPr="00FE609E" w:rsidRDefault="004C7BA0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337-436-9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935AB6" w14:textId="77777777" w:rsidR="001C0474" w:rsidRDefault="001C0474" w:rsidP="00847B83">
      <w:r>
        <w:separator/>
      </w:r>
    </w:p>
  </w:footnote>
  <w:footnote w:type="continuationSeparator" w:id="0">
    <w:p w14:paraId="1DFAADB7" w14:textId="77777777" w:rsidR="001C0474" w:rsidRDefault="001C0474" w:rsidP="0084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0B14D" w14:textId="778C28B5" w:rsidR="004444F2" w:rsidRDefault="004444F2">
    <w:pPr>
      <w:pStyle w:val="Header"/>
    </w:pPr>
    <w:r>
      <w:rPr>
        <w:noProof/>
      </w:rPr>
      <w:drawing>
        <wp:inline distT="0" distB="0" distL="0" distR="0" wp14:anchorId="5702A781" wp14:editId="61DD740F">
          <wp:extent cx="5861304" cy="179832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304" cy="179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kwNKwFAGoUqB4tAAAA"/>
  </w:docVars>
  <w:rsids>
    <w:rsidRoot w:val="000D1A2A"/>
    <w:rsid w:val="000704F0"/>
    <w:rsid w:val="000832FC"/>
    <w:rsid w:val="000D0121"/>
    <w:rsid w:val="000D1A2A"/>
    <w:rsid w:val="000D49D2"/>
    <w:rsid w:val="000F3B36"/>
    <w:rsid w:val="00164A66"/>
    <w:rsid w:val="001C0474"/>
    <w:rsid w:val="00227DD6"/>
    <w:rsid w:val="0025432B"/>
    <w:rsid w:val="002C6272"/>
    <w:rsid w:val="00306A09"/>
    <w:rsid w:val="00345EDA"/>
    <w:rsid w:val="003B52B8"/>
    <w:rsid w:val="003D256F"/>
    <w:rsid w:val="00417FFC"/>
    <w:rsid w:val="00431C2F"/>
    <w:rsid w:val="0043266C"/>
    <w:rsid w:val="004444F2"/>
    <w:rsid w:val="00496048"/>
    <w:rsid w:val="004C64F3"/>
    <w:rsid w:val="004C7BA0"/>
    <w:rsid w:val="004F7902"/>
    <w:rsid w:val="00574522"/>
    <w:rsid w:val="005D4296"/>
    <w:rsid w:val="00600897"/>
    <w:rsid w:val="006C0230"/>
    <w:rsid w:val="00703B56"/>
    <w:rsid w:val="00707776"/>
    <w:rsid w:val="00727232"/>
    <w:rsid w:val="0074775E"/>
    <w:rsid w:val="007E3473"/>
    <w:rsid w:val="00805E38"/>
    <w:rsid w:val="00847B83"/>
    <w:rsid w:val="00866863"/>
    <w:rsid w:val="008779CB"/>
    <w:rsid w:val="008F4D2D"/>
    <w:rsid w:val="009F3B28"/>
    <w:rsid w:val="00AB3D12"/>
    <w:rsid w:val="00B031FC"/>
    <w:rsid w:val="00B31632"/>
    <w:rsid w:val="00B6368D"/>
    <w:rsid w:val="00B83BB7"/>
    <w:rsid w:val="00BD1537"/>
    <w:rsid w:val="00C501CF"/>
    <w:rsid w:val="00C946A4"/>
    <w:rsid w:val="00CA6BA7"/>
    <w:rsid w:val="00CB2B4E"/>
    <w:rsid w:val="00DA5BEF"/>
    <w:rsid w:val="00E03B25"/>
    <w:rsid w:val="00E41CE9"/>
    <w:rsid w:val="00E579A4"/>
    <w:rsid w:val="00E63EB2"/>
    <w:rsid w:val="00E76E42"/>
    <w:rsid w:val="00E814ED"/>
    <w:rsid w:val="00F3278D"/>
    <w:rsid w:val="00F4354A"/>
    <w:rsid w:val="00FE609E"/>
    <w:rsid w:val="00FF6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B8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B83"/>
    <w:rPr>
      <w:rFonts w:ascii="Calibri" w:hAnsi="Calibri" w:cs="Calibri"/>
    </w:rPr>
  </w:style>
  <w:style w:type="paragraph" w:customStyle="1" w:styleId="paragraph">
    <w:name w:val="paragraph"/>
    <w:basedOn w:val="Normal"/>
    <w:rsid w:val="00AB3D12"/>
    <w:pPr>
      <w:spacing w:before="100" w:beforeAutospacing="1" w:after="100" w:afterAutospacing="1"/>
    </w:pPr>
    <w:rPr>
      <w:rFonts w:ascii="Aptos" w:hAnsi="Aptos" w:cs="Aptos"/>
      <w:sz w:val="24"/>
      <w:szCs w:val="24"/>
    </w:rPr>
  </w:style>
  <w:style w:type="character" w:customStyle="1" w:styleId="normaltextrun">
    <w:name w:val="normaltextrun"/>
    <w:basedOn w:val="DefaultParagraphFont"/>
    <w:rsid w:val="00AB3D12"/>
  </w:style>
  <w:style w:type="character" w:customStyle="1" w:styleId="eop">
    <w:name w:val="eop"/>
    <w:basedOn w:val="DefaultParagraphFont"/>
    <w:rsid w:val="00AB3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85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645</Characters>
  <Application>Microsoft Office Word</Application>
  <DocSecurity>0</DocSecurity>
  <Lines>23</Lines>
  <Paragraphs>10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Heather Savoie</cp:lastModifiedBy>
  <cp:revision>3</cp:revision>
  <dcterms:created xsi:type="dcterms:W3CDTF">2026-01-29T21:46:00Z</dcterms:created>
  <dcterms:modified xsi:type="dcterms:W3CDTF">2026-01-29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315d564d4bccc7fc7bad782cc8b387c7c39a40e697c1d87e66ddc7068486c6</vt:lpwstr>
  </property>
</Properties>
</file>